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4101C5" w14:textId="7500AF6F" w:rsidR="00BF5BB8" w:rsidRDefault="00B33DDA" w:rsidP="00976D2B">
      <w:pPr>
        <w:pStyle w:val="Heading1"/>
        <w:jc w:val="center"/>
        <w:rPr>
          <w:noProof/>
        </w:rPr>
      </w:pPr>
      <w:r>
        <w:t xml:space="preserve">JS </w:t>
      </w:r>
      <w:r w:rsidR="00A2318A">
        <w:t>Front-end</w:t>
      </w:r>
      <w:r>
        <w:t>: Exam Preparation</w:t>
      </w:r>
      <w:r w:rsidR="00141EAE">
        <w:rPr>
          <w:noProof/>
        </w:rPr>
        <w:t xml:space="preserve"> </w:t>
      </w:r>
      <w:r w:rsidR="005A4081">
        <w:rPr>
          <w:noProof/>
        </w:rPr>
        <w:t>2</w:t>
      </w:r>
    </w:p>
    <w:p w14:paraId="15FD5D15" w14:textId="2241C6C6" w:rsidR="00DA207A" w:rsidRDefault="00BF5BB8" w:rsidP="00DA207A">
      <w:pPr>
        <w:jc w:val="center"/>
      </w:pPr>
      <w:r w:rsidRPr="00BF5BB8">
        <w:rPr>
          <w:b/>
          <w:bCs/>
        </w:rPr>
        <w:t>Link to contest</w:t>
      </w:r>
      <w:r w:rsidR="00910D30">
        <w:t xml:space="preserve">: </w:t>
      </w:r>
      <w:hyperlink r:id="rId8" w:history="1">
        <w:r w:rsidR="00DD3597" w:rsidRPr="00DD3597">
          <w:rPr>
            <w:rStyle w:val="Hyperlink"/>
          </w:rPr>
          <w:t>https://judge.softuni.org/Contests/4828/JS-Front-End-Retake-Exam-22-August-2024</w:t>
        </w:r>
      </w:hyperlink>
    </w:p>
    <w:p w14:paraId="075D3DF7" w14:textId="77777777" w:rsidR="00DD3597" w:rsidRPr="00FE232A" w:rsidRDefault="00DD3597" w:rsidP="00DD3597">
      <w:pPr>
        <w:pStyle w:val="Heading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01. S</w:t>
      </w:r>
      <w:proofErr w:type="spellStart"/>
      <w:r>
        <w:t>cience</w:t>
      </w:r>
      <w:proofErr w:type="spellEnd"/>
      <w:r>
        <w:t xml:space="preserve"> Experimentation</w:t>
      </w:r>
    </w:p>
    <w:p w14:paraId="1F1ED412" w14:textId="77777777" w:rsidR="00DD3597" w:rsidRPr="006A4D98" w:rsidRDefault="00DD3597" w:rsidP="00DD3597">
      <w:pPr>
        <w:rPr>
          <w:i/>
          <w:lang w:val="en-GB"/>
        </w:rPr>
      </w:pPr>
      <w:r w:rsidRPr="000D66FF">
        <w:rPr>
          <w:i/>
          <w:lang w:val="en-GB"/>
        </w:rPr>
        <w:t>You are a scientist conducting experiments. Follow protocols to mix chemicals, observe reactions, and document results to make groundbreaking discoveries. Each experiment involves a series of steps and specific chemical requirements.</w:t>
      </w:r>
    </w:p>
    <w:p w14:paraId="7CBA77E0" w14:textId="77777777" w:rsidR="00DD3597" w:rsidRDefault="00DD3597" w:rsidP="00DD3597">
      <w:r>
        <w:t xml:space="preserve">On the first line of the standard input, you will receive an integer </w:t>
      </w:r>
      <w:r w:rsidRPr="004A5569">
        <w:rPr>
          <w:rFonts w:ascii="Consolas" w:hAnsi="Consolas"/>
          <w:b/>
          <w:noProof/>
          <w:highlight w:val="yellow"/>
        </w:rPr>
        <w:t>n</w:t>
      </w:r>
      <w:r w:rsidRPr="004A5569">
        <w:rPr>
          <w:highlight w:val="yellow"/>
        </w:rPr>
        <w:t xml:space="preserve"> – the number of chemicals available in your lab</w:t>
      </w:r>
      <w:r>
        <w:t>.</w:t>
      </w:r>
    </w:p>
    <w:p w14:paraId="1895B534" w14:textId="77777777" w:rsidR="00DD3597" w:rsidRPr="004A5569" w:rsidRDefault="00DD3597" w:rsidP="00DD3597">
      <w:pPr>
        <w:rPr>
          <w:highlight w:val="yellow"/>
        </w:rPr>
      </w:pPr>
      <w:r>
        <w:t xml:space="preserve">On the next </w:t>
      </w:r>
      <w:r w:rsidRPr="000D66FF">
        <w:rPr>
          <w:rFonts w:ascii="Consolas" w:hAnsi="Consolas"/>
          <w:b/>
          <w:noProof/>
        </w:rPr>
        <w:t>n</w:t>
      </w:r>
      <w:r>
        <w:t xml:space="preserve"> lines, the </w:t>
      </w:r>
      <w:r w:rsidRPr="004A5569">
        <w:rPr>
          <w:highlight w:val="yellow"/>
        </w:rPr>
        <w:t>chemical details will follow with their names and quantities separated by a hashtag in the following format:</w:t>
      </w:r>
    </w:p>
    <w:p w14:paraId="425543DD" w14:textId="77777777" w:rsidR="00DD3597" w:rsidRDefault="00DD3597" w:rsidP="00DD3597">
      <w:pPr>
        <w:rPr>
          <w:rStyle w:val="CodeChar"/>
        </w:rPr>
      </w:pPr>
      <w:r w:rsidRPr="004A5569">
        <w:rPr>
          <w:rStyle w:val="CodeChar"/>
          <w:highlight w:val="yellow"/>
        </w:rPr>
        <w:t>"{chemical name} # {quantity}"</w:t>
      </w:r>
      <w:r w:rsidRPr="00F0782A">
        <w:rPr>
          <w:rStyle w:val="CodeChar"/>
        </w:rPr>
        <w:t xml:space="preserve"> </w:t>
      </w:r>
    </w:p>
    <w:p w14:paraId="5C19430F" w14:textId="41CB05DA" w:rsidR="00DD3597" w:rsidRPr="004A5569" w:rsidRDefault="00DD3597" w:rsidP="00DD3597">
      <w:pPr>
        <w:rPr>
          <w:rStyle w:val="CodeChar"/>
          <w:rFonts w:asciiTheme="minorHAnsi" w:hAnsiTheme="minorHAnsi" w:cstheme="minorHAnsi"/>
          <w:b w:val="0"/>
          <w:bCs/>
          <w:color w:val="FF0000"/>
        </w:rPr>
      </w:pPr>
      <w:r w:rsidRPr="004A5569">
        <w:rPr>
          <w:rStyle w:val="CodeChar"/>
          <w:rFonts w:asciiTheme="minorHAnsi" w:hAnsiTheme="minorHAnsi" w:cstheme="minorHAnsi"/>
          <w:b w:val="0"/>
          <w:bCs/>
          <w:color w:val="FF0000"/>
        </w:rPr>
        <w:t>Chemical quantity represent</w:t>
      </w:r>
      <w:r w:rsidR="00620A6F" w:rsidRPr="004A5569">
        <w:rPr>
          <w:rStyle w:val="CodeChar"/>
          <w:rFonts w:asciiTheme="minorHAnsi" w:hAnsiTheme="minorHAnsi" w:cstheme="minorHAnsi"/>
          <w:b w:val="0"/>
          <w:bCs/>
          <w:color w:val="FF0000"/>
        </w:rPr>
        <w:t>s</w:t>
      </w:r>
      <w:r w:rsidRPr="004A5569">
        <w:rPr>
          <w:rStyle w:val="CodeChar"/>
          <w:rFonts w:asciiTheme="minorHAnsi" w:hAnsiTheme="minorHAnsi" w:cstheme="minorHAnsi"/>
          <w:b w:val="0"/>
          <w:bCs/>
          <w:color w:val="FF0000"/>
        </w:rPr>
        <w:t xml:space="preserve"> the current quantity in the lab, ranging from 0 to 500.</w:t>
      </w:r>
    </w:p>
    <w:p w14:paraId="502E851E" w14:textId="77777777" w:rsidR="00DD3597" w:rsidRDefault="00DD3597" w:rsidP="00DD3597">
      <w:r>
        <w:t xml:space="preserve">After you have your chemicals listed, you will receive </w:t>
      </w:r>
      <w:r w:rsidRPr="004A5569">
        <w:rPr>
          <w:highlight w:val="yellow"/>
        </w:rPr>
        <w:t xml:space="preserve">different commands, each on a new line, separated by </w:t>
      </w:r>
      <w:r w:rsidRPr="004A5569">
        <w:rPr>
          <w:b/>
          <w:highlight w:val="yellow"/>
        </w:rPr>
        <w:t>" # "</w:t>
      </w:r>
      <w:r w:rsidRPr="004A5569">
        <w:rPr>
          <w:highlight w:val="yellow"/>
        </w:rPr>
        <w:t>,</w:t>
      </w:r>
      <w:r>
        <w:t xml:space="preserve"> </w:t>
      </w:r>
      <w:r w:rsidRPr="004A5569">
        <w:rPr>
          <w:highlight w:val="yellow"/>
        </w:rPr>
        <w:t>until the "End</w:t>
      </w:r>
      <w:r>
        <w:t>" command is given. There are three actions you can perform:</w:t>
      </w:r>
    </w:p>
    <w:p w14:paraId="23B5B49B" w14:textId="77777777" w:rsidR="00DD3597" w:rsidRPr="00EB6346" w:rsidRDefault="00DD3597" w:rsidP="00DD3597">
      <w:r>
        <w:rPr>
          <w:rStyle w:val="CodeChar"/>
        </w:rPr>
        <w:t>"</w:t>
      </w:r>
      <w:r w:rsidRPr="000425D0">
        <w:rPr>
          <w:rStyle w:val="CodeChar"/>
        </w:rPr>
        <w:t>Mix # {chemical name 1} # {chemical name 2} # {amount}</w:t>
      </w:r>
      <w:r w:rsidRPr="00F0782A">
        <w:rPr>
          <w:rStyle w:val="CodeChar"/>
        </w:rPr>
        <w:t>"</w:t>
      </w:r>
    </w:p>
    <w:p w14:paraId="0CDE5695" w14:textId="77777777" w:rsidR="00DD3597" w:rsidRPr="001900A7" w:rsidRDefault="00DD3597" w:rsidP="00DD3597">
      <w:pPr>
        <w:pStyle w:val="Code"/>
        <w:numPr>
          <w:ilvl w:val="0"/>
          <w:numId w:val="16"/>
        </w:numPr>
        <w:rPr>
          <w:rFonts w:asciiTheme="minorHAnsi" w:hAnsiTheme="minorHAnsi"/>
          <w:b w:val="0"/>
          <w:noProof w:val="0"/>
        </w:rPr>
      </w:pPr>
      <w:r w:rsidRPr="00B868DD">
        <w:rPr>
          <w:rFonts w:asciiTheme="minorHAnsi" w:hAnsiTheme="minorHAnsi"/>
          <w:b w:val="0"/>
          <w:noProof w:val="0"/>
        </w:rPr>
        <w:t>Mix a specified amount of two chemicals together to observe a reaction.</w:t>
      </w:r>
    </w:p>
    <w:p w14:paraId="48AC556A" w14:textId="77777777" w:rsidR="00DD3597" w:rsidRDefault="00DD3597" w:rsidP="00DD3597">
      <w:pPr>
        <w:pStyle w:val="ListParagraph"/>
        <w:numPr>
          <w:ilvl w:val="0"/>
          <w:numId w:val="13"/>
        </w:numPr>
      </w:pPr>
      <w:r>
        <w:rPr>
          <w:lang w:val="en-GB"/>
        </w:rPr>
        <w:t>I</w:t>
      </w:r>
      <w:r w:rsidRPr="00FF2FB2">
        <w:t xml:space="preserve">f the amount of both chemicals is sufficient to be mixed, </w:t>
      </w:r>
      <w:r w:rsidRPr="00FF2FB2">
        <w:rPr>
          <w:b/>
          <w:bCs/>
        </w:rPr>
        <w:t>reduce</w:t>
      </w:r>
      <w:r w:rsidRPr="00FF2FB2">
        <w:t xml:space="preserve"> the amount of both chemicals and </w:t>
      </w:r>
      <w:r w:rsidRPr="00FF2FB2">
        <w:rPr>
          <w:b/>
          <w:bCs/>
        </w:rPr>
        <w:t>print</w:t>
      </w:r>
      <w:r w:rsidRPr="00FF2FB2">
        <w:t>:</w:t>
      </w:r>
    </w:p>
    <w:p w14:paraId="1655A1B2" w14:textId="77777777" w:rsidR="00DD3597" w:rsidRPr="00B868DD" w:rsidRDefault="00DD3597" w:rsidP="00DD3597">
      <w:pPr>
        <w:pStyle w:val="ListParagraph"/>
        <w:ind w:left="1440"/>
        <w:rPr>
          <w:rStyle w:val="CodeChar"/>
          <w:b w:val="0"/>
          <w:noProof w:val="0"/>
        </w:rPr>
      </w:pPr>
      <w:r>
        <w:rPr>
          <w:rStyle w:val="CodeChar"/>
        </w:rPr>
        <w:t>"</w:t>
      </w:r>
      <w:r w:rsidRPr="00B868DD">
        <w:rPr>
          <w:rStyle w:val="CodeChar"/>
        </w:rPr>
        <w:t>{chemical name 1} and {chemical name 2} have been mixed. {amount} units of each were used.</w:t>
      </w:r>
      <w:r w:rsidRPr="00F0782A">
        <w:rPr>
          <w:rStyle w:val="CodeChar"/>
        </w:rPr>
        <w:t>"</w:t>
      </w:r>
    </w:p>
    <w:p w14:paraId="6E28E980" w14:textId="77777777" w:rsidR="00DD3597" w:rsidRDefault="00DD3597" w:rsidP="00DD3597">
      <w:pPr>
        <w:pStyle w:val="ListParagraph"/>
        <w:numPr>
          <w:ilvl w:val="0"/>
          <w:numId w:val="13"/>
        </w:numPr>
      </w:pPr>
      <w:r>
        <w:t>If either chemical does not have enough quantity</w:t>
      </w:r>
      <w:r w:rsidRPr="00F0782A">
        <w:t xml:space="preserve">, </w:t>
      </w:r>
      <w:r w:rsidRPr="00F0782A">
        <w:rPr>
          <w:b/>
        </w:rPr>
        <w:t>print</w:t>
      </w:r>
      <w:r w:rsidRPr="00F0782A">
        <w:t>:</w:t>
      </w:r>
    </w:p>
    <w:p w14:paraId="3292CA6A" w14:textId="77777777" w:rsidR="00DD3597" w:rsidRPr="00B868DD" w:rsidRDefault="00DD3597" w:rsidP="00DD3597">
      <w:pPr>
        <w:pStyle w:val="ListParagraph"/>
        <w:ind w:left="1440"/>
        <w:rPr>
          <w:rFonts w:ascii="Consolas" w:hAnsi="Consolas"/>
        </w:rPr>
      </w:pPr>
      <w:r>
        <w:rPr>
          <w:rStyle w:val="CodeChar"/>
        </w:rPr>
        <w:t>"</w:t>
      </w:r>
      <w:r w:rsidRPr="00B868DD">
        <w:rPr>
          <w:rStyle w:val="CodeChar"/>
        </w:rPr>
        <w:t>Insufficient quantity of {chemical name 1}/{chemical name 2} to mix.</w:t>
      </w:r>
      <w:r w:rsidRPr="00F0782A">
        <w:rPr>
          <w:rStyle w:val="CodeChar"/>
        </w:rPr>
        <w:t>"</w:t>
      </w:r>
    </w:p>
    <w:p w14:paraId="446C022D" w14:textId="77777777" w:rsidR="00DD3597" w:rsidRPr="00EB6346" w:rsidRDefault="00DD3597" w:rsidP="00DD3597">
      <w:pPr>
        <w:rPr>
          <w:rStyle w:val="CodeChar"/>
        </w:rPr>
      </w:pPr>
      <w:r>
        <w:rPr>
          <w:rStyle w:val="CodeChar"/>
        </w:rPr>
        <w:t>"</w:t>
      </w:r>
      <w:r w:rsidRPr="00B868DD">
        <w:rPr>
          <w:rStyle w:val="CodeChar"/>
        </w:rPr>
        <w:t>Replenish # {chemical name} # {amount}</w:t>
      </w:r>
      <w:r w:rsidRPr="00F0782A">
        <w:rPr>
          <w:rStyle w:val="CodeChar"/>
        </w:rPr>
        <w:t>"</w:t>
      </w:r>
    </w:p>
    <w:p w14:paraId="7E9C3EA0" w14:textId="77777777" w:rsidR="00DD3597" w:rsidRPr="001F1DA8" w:rsidRDefault="00DD3597" w:rsidP="00DD3597">
      <w:pPr>
        <w:pStyle w:val="ListParagraph"/>
        <w:numPr>
          <w:ilvl w:val="0"/>
          <w:numId w:val="14"/>
        </w:numPr>
        <w:rPr>
          <w:bCs/>
        </w:rPr>
      </w:pPr>
      <w:r>
        <w:t>Replenish the quantity of a specific chemical.</w:t>
      </w:r>
    </w:p>
    <w:p w14:paraId="4B1B8EDD" w14:textId="24AC5AE8" w:rsidR="00DD3597" w:rsidRPr="00F0782A" w:rsidRDefault="00DD3597" w:rsidP="00DD3597">
      <w:pPr>
        <w:pStyle w:val="ListParagraph"/>
        <w:numPr>
          <w:ilvl w:val="0"/>
          <w:numId w:val="14"/>
        </w:numPr>
      </w:pPr>
      <w:r>
        <w:t xml:space="preserve">If </w:t>
      </w:r>
      <w:r w:rsidR="00620A6F">
        <w:t xml:space="preserve">the </w:t>
      </w:r>
      <w:r>
        <w:t xml:space="preserve">chemical does not exist, </w:t>
      </w:r>
      <w:r w:rsidRPr="00BC5E97">
        <w:rPr>
          <w:b/>
        </w:rPr>
        <w:t>print</w:t>
      </w:r>
      <w:r>
        <w:t>:</w:t>
      </w:r>
    </w:p>
    <w:p w14:paraId="7B448F2B" w14:textId="77777777" w:rsidR="00DD3597" w:rsidRPr="001F1DA8" w:rsidRDefault="00DD3597" w:rsidP="00DD3597">
      <w:pPr>
        <w:ind w:left="720" w:firstLine="720"/>
        <w:rPr>
          <w:rFonts w:ascii="Consolas" w:hAnsi="Consolas"/>
          <w:b/>
          <w:noProof/>
        </w:rPr>
      </w:pPr>
      <w:r w:rsidRPr="00DA1FAE">
        <w:rPr>
          <w:rStyle w:val="CodeChar"/>
        </w:rPr>
        <w:t>"</w:t>
      </w:r>
      <w:r>
        <w:rPr>
          <w:rStyle w:val="CodeChar"/>
        </w:rPr>
        <w:t>The C</w:t>
      </w:r>
      <w:r w:rsidRPr="003A51F0">
        <w:rPr>
          <w:rStyle w:val="CodeChar"/>
        </w:rPr>
        <w:t xml:space="preserve">hemical </w:t>
      </w:r>
      <w:r w:rsidRPr="0078429F">
        <w:rPr>
          <w:rStyle w:val="CodeChar"/>
        </w:rPr>
        <w:t>{chemical name}</w:t>
      </w:r>
      <w:r w:rsidRPr="003A51F0">
        <w:rPr>
          <w:rStyle w:val="CodeChar"/>
        </w:rPr>
        <w:t xml:space="preserve"> is not available in the lab</w:t>
      </w:r>
      <w:r>
        <w:rPr>
          <w:rStyle w:val="CodeChar"/>
        </w:rPr>
        <w:t>.</w:t>
      </w:r>
      <w:r w:rsidRPr="00DA1FAE">
        <w:rPr>
          <w:rStyle w:val="CodeChar"/>
        </w:rPr>
        <w:t>"</w:t>
      </w:r>
    </w:p>
    <w:p w14:paraId="1035717D" w14:textId="77777777" w:rsidR="00DD3597" w:rsidRPr="00F0782A" w:rsidRDefault="00DD3597" w:rsidP="00DD3597">
      <w:pPr>
        <w:pStyle w:val="ListParagraph"/>
        <w:numPr>
          <w:ilvl w:val="0"/>
          <w:numId w:val="14"/>
        </w:numPr>
        <w:rPr>
          <w:bCs/>
        </w:rPr>
      </w:pPr>
      <w:r>
        <w:t xml:space="preserve">If the replenishment brings the quantity </w:t>
      </w:r>
      <w:r w:rsidRPr="00BC5E97">
        <w:rPr>
          <w:b/>
        </w:rPr>
        <w:t>above</w:t>
      </w:r>
      <w:r>
        <w:t xml:space="preserve"> the maximum storage capacity of 500 units, set the quantity to 500 units and </w:t>
      </w:r>
      <w:r w:rsidRPr="00BC5E97">
        <w:rPr>
          <w:b/>
        </w:rPr>
        <w:t>print</w:t>
      </w:r>
      <w:r>
        <w:t>:</w:t>
      </w:r>
    </w:p>
    <w:p w14:paraId="6D4F8E77" w14:textId="77777777" w:rsidR="00DD3597" w:rsidRPr="00BC5E97" w:rsidRDefault="00DD3597" w:rsidP="00DD3597">
      <w:pPr>
        <w:ind w:left="1080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Pr="00BC5E97">
        <w:rPr>
          <w:rStyle w:val="CodeChar"/>
        </w:rPr>
        <w:t>{chemical name} quantity increased by {</w:t>
      </w:r>
      <w:r w:rsidRPr="00354120">
        <w:rPr>
          <w:rStyle w:val="CodeChar"/>
        </w:rPr>
        <w:t>addedAmount</w:t>
      </w:r>
      <w:r w:rsidRPr="00BC5E97">
        <w:rPr>
          <w:rStyle w:val="CodeChar"/>
        </w:rPr>
        <w:t>} units, reaching maximum capacity of 500 units!</w:t>
      </w:r>
      <w:r w:rsidRPr="00F0782A">
        <w:rPr>
          <w:rStyle w:val="CodeChar"/>
        </w:rPr>
        <w:t>"</w:t>
      </w:r>
    </w:p>
    <w:p w14:paraId="20196511" w14:textId="77777777" w:rsidR="00DD3597" w:rsidRPr="00F0782A" w:rsidRDefault="00DD3597" w:rsidP="00DD3597">
      <w:pPr>
        <w:pStyle w:val="ListParagraph"/>
        <w:numPr>
          <w:ilvl w:val="0"/>
          <w:numId w:val="15"/>
        </w:numPr>
      </w:pPr>
      <w:r>
        <w:t xml:space="preserve">Otherwise, </w:t>
      </w:r>
      <w:r w:rsidRPr="00BC5E97">
        <w:rPr>
          <w:b/>
        </w:rPr>
        <w:t>print</w:t>
      </w:r>
      <w:r>
        <w:t>:</w:t>
      </w:r>
    </w:p>
    <w:p w14:paraId="0946FE24" w14:textId="77777777" w:rsidR="00DD3597" w:rsidRDefault="00DD3597" w:rsidP="00DD3597">
      <w:pPr>
        <w:ind w:left="720" w:firstLine="720"/>
        <w:rPr>
          <w:rStyle w:val="CodeChar"/>
        </w:rPr>
      </w:pPr>
      <w:r w:rsidRPr="00DA1FAE">
        <w:rPr>
          <w:rStyle w:val="CodeChar"/>
        </w:rPr>
        <w:t>"</w:t>
      </w:r>
      <w:r w:rsidRPr="00BC5E97">
        <w:rPr>
          <w:rStyle w:val="CodeChar"/>
        </w:rPr>
        <w:t>{chemical name} quantity increased by {amount} units!</w:t>
      </w:r>
      <w:r w:rsidRPr="00DA1FAE">
        <w:rPr>
          <w:rStyle w:val="CodeChar"/>
        </w:rPr>
        <w:t>"</w:t>
      </w:r>
    </w:p>
    <w:p w14:paraId="03907111" w14:textId="77777777" w:rsidR="00DD3597" w:rsidRPr="00EB6346" w:rsidRDefault="00DD3597" w:rsidP="00DD3597">
      <w:pPr>
        <w:rPr>
          <w:rStyle w:val="CodeChar"/>
        </w:rPr>
      </w:pPr>
      <w:r>
        <w:rPr>
          <w:rStyle w:val="CodeChar"/>
        </w:rPr>
        <w:t>"</w:t>
      </w:r>
      <w:r w:rsidRPr="00F273A8">
        <w:t xml:space="preserve"> </w:t>
      </w:r>
      <w:r w:rsidRPr="00F273A8">
        <w:rPr>
          <w:rStyle w:val="CodeChar"/>
        </w:rPr>
        <w:t>Add Formula</w:t>
      </w:r>
      <w:r>
        <w:rPr>
          <w:rStyle w:val="CodeChar"/>
        </w:rPr>
        <w:t xml:space="preserve"> </w:t>
      </w:r>
      <w:r w:rsidRPr="00B868DD">
        <w:rPr>
          <w:rStyle w:val="CodeChar"/>
        </w:rPr>
        <w:t># {chemical name} # {</w:t>
      </w:r>
      <w:r>
        <w:rPr>
          <w:rStyle w:val="CodeChar"/>
        </w:rPr>
        <w:t>formula</w:t>
      </w:r>
      <w:r w:rsidRPr="00B868DD">
        <w:rPr>
          <w:rStyle w:val="CodeChar"/>
        </w:rPr>
        <w:t>}</w:t>
      </w:r>
      <w:r w:rsidRPr="00F0782A">
        <w:rPr>
          <w:rStyle w:val="CodeChar"/>
        </w:rPr>
        <w:t>"</w:t>
      </w:r>
    </w:p>
    <w:p w14:paraId="574E3F50" w14:textId="77777777" w:rsidR="00DD3597" w:rsidRPr="00BC5E97" w:rsidRDefault="00DD3597" w:rsidP="00DD3597">
      <w:pPr>
        <w:pStyle w:val="ListParagraph"/>
        <w:numPr>
          <w:ilvl w:val="0"/>
          <w:numId w:val="14"/>
        </w:numPr>
        <w:rPr>
          <w:bCs/>
        </w:rPr>
      </w:pPr>
      <w:r>
        <w:t>Add a chemical formula to an existing chemical name in the lab.</w:t>
      </w:r>
    </w:p>
    <w:p w14:paraId="6FDFCB5B" w14:textId="77777777" w:rsidR="00DD3597" w:rsidRPr="00F0782A" w:rsidRDefault="00DD3597" w:rsidP="00DD3597">
      <w:pPr>
        <w:pStyle w:val="ListParagraph"/>
        <w:numPr>
          <w:ilvl w:val="0"/>
          <w:numId w:val="14"/>
        </w:numPr>
        <w:rPr>
          <w:bCs/>
        </w:rPr>
      </w:pPr>
      <w:r>
        <w:t xml:space="preserve">If the chemical exists, set its formula and </w:t>
      </w:r>
      <w:r w:rsidRPr="0078429F">
        <w:rPr>
          <w:b/>
        </w:rPr>
        <w:t>print</w:t>
      </w:r>
      <w:r>
        <w:t>:</w:t>
      </w:r>
    </w:p>
    <w:p w14:paraId="77896674" w14:textId="77777777" w:rsidR="00DD3597" w:rsidRPr="00BC5E97" w:rsidRDefault="00DD3597" w:rsidP="00DD3597">
      <w:pPr>
        <w:ind w:left="1080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Pr="0078429F">
        <w:rPr>
          <w:rStyle w:val="CodeChar"/>
        </w:rPr>
        <w:t>{chem</w:t>
      </w:r>
      <w:r>
        <w:rPr>
          <w:rStyle w:val="CodeChar"/>
        </w:rPr>
        <w:t xml:space="preserve">ical name} has been assigned the formula </w:t>
      </w:r>
      <w:r w:rsidRPr="003A51F0">
        <w:rPr>
          <w:rStyle w:val="CodeChar"/>
        </w:rPr>
        <w:t>{formula}.</w:t>
      </w:r>
      <w:r w:rsidRPr="00F0782A">
        <w:rPr>
          <w:rStyle w:val="CodeChar"/>
        </w:rPr>
        <w:t>"</w:t>
      </w:r>
    </w:p>
    <w:p w14:paraId="6D2C6ED8" w14:textId="77777777" w:rsidR="00DD3597" w:rsidRPr="00F0782A" w:rsidRDefault="00DD3597" w:rsidP="00DD3597">
      <w:pPr>
        <w:pStyle w:val="ListParagraph"/>
        <w:numPr>
          <w:ilvl w:val="0"/>
          <w:numId w:val="15"/>
        </w:numPr>
      </w:pPr>
      <w:r>
        <w:t xml:space="preserve">Otherwise, </w:t>
      </w:r>
      <w:r w:rsidRPr="00BC5E97">
        <w:rPr>
          <w:b/>
        </w:rPr>
        <w:t>print</w:t>
      </w:r>
      <w:r>
        <w:t>:</w:t>
      </w:r>
    </w:p>
    <w:p w14:paraId="5CA5344D" w14:textId="77777777" w:rsidR="00DD3597" w:rsidRPr="00AE2107" w:rsidRDefault="00DD3597" w:rsidP="00DD3597">
      <w:pPr>
        <w:ind w:left="720" w:firstLine="720"/>
        <w:rPr>
          <w:rStyle w:val="CodeChar"/>
        </w:rPr>
      </w:pPr>
      <w:r w:rsidRPr="00DA1FAE">
        <w:rPr>
          <w:rStyle w:val="CodeChar"/>
        </w:rPr>
        <w:t>"</w:t>
      </w:r>
      <w:r>
        <w:rPr>
          <w:rStyle w:val="CodeChar"/>
        </w:rPr>
        <w:t>The C</w:t>
      </w:r>
      <w:r w:rsidRPr="003A51F0">
        <w:rPr>
          <w:rStyle w:val="CodeChar"/>
        </w:rPr>
        <w:t xml:space="preserve">hemical </w:t>
      </w:r>
      <w:r w:rsidRPr="0078429F">
        <w:rPr>
          <w:rStyle w:val="CodeChar"/>
        </w:rPr>
        <w:t>{chemical name}</w:t>
      </w:r>
      <w:r w:rsidRPr="003A51F0">
        <w:rPr>
          <w:rStyle w:val="CodeChar"/>
        </w:rPr>
        <w:t xml:space="preserve"> is not available in the lab</w:t>
      </w:r>
      <w:r>
        <w:rPr>
          <w:rStyle w:val="CodeChar"/>
        </w:rPr>
        <w:t>.</w:t>
      </w:r>
      <w:r w:rsidRPr="00DA1FAE">
        <w:rPr>
          <w:rStyle w:val="CodeChar"/>
        </w:rPr>
        <w:t>"</w:t>
      </w:r>
    </w:p>
    <w:p w14:paraId="48D4541A" w14:textId="77777777" w:rsidR="00DD3597" w:rsidRPr="004777E6" w:rsidRDefault="00DD3597" w:rsidP="00DD3597">
      <w:pPr>
        <w:pStyle w:val="Heading3"/>
      </w:pPr>
      <w:r>
        <w:lastRenderedPageBreak/>
        <w:t>Input</w:t>
      </w:r>
    </w:p>
    <w:p w14:paraId="14AB3307" w14:textId="77777777" w:rsidR="00DD3597" w:rsidRPr="00A809CB" w:rsidRDefault="00DD3597" w:rsidP="00DD3597">
      <w:pPr>
        <w:pStyle w:val="ListParagraph"/>
        <w:numPr>
          <w:ilvl w:val="0"/>
          <w:numId w:val="12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06D15542" w14:textId="77777777" w:rsidR="00DD3597" w:rsidRDefault="00DD3597" w:rsidP="00DD3597">
      <w:pPr>
        <w:pStyle w:val="ListParagraph"/>
        <w:numPr>
          <w:ilvl w:val="0"/>
          <w:numId w:val="12"/>
        </w:numPr>
      </w:pPr>
      <w:r>
        <w:t xml:space="preserve">On the following </w:t>
      </w:r>
      <w:r w:rsidRPr="00A809CB">
        <w:rPr>
          <w:b/>
        </w:rPr>
        <w:t>n</w:t>
      </w:r>
      <w:r>
        <w:t xml:space="preserve"> lines, the </w:t>
      </w:r>
      <w:r>
        <w:rPr>
          <w:b/>
        </w:rPr>
        <w:t>chemicals</w:t>
      </w:r>
      <w:r w:rsidRPr="00DA1FAE">
        <w:t xml:space="preserve"> </w:t>
      </w:r>
      <w:r>
        <w:t xml:space="preserve">themselves will follow with their </w:t>
      </w:r>
      <w:r w:rsidRPr="00F273A8">
        <w:rPr>
          <w:b/>
        </w:rPr>
        <w:t>quantity</w:t>
      </w:r>
      <w:r>
        <w:rPr>
          <w:b/>
        </w:rPr>
        <w:t xml:space="preserve">, </w:t>
      </w:r>
      <w:r>
        <w:t>separated by a hashtag in the following format</w:t>
      </w:r>
    </w:p>
    <w:p w14:paraId="27C083EB" w14:textId="0328408A" w:rsidR="00DD3597" w:rsidRPr="00F273A8" w:rsidRDefault="00DD3597" w:rsidP="00DD3597">
      <w:pPr>
        <w:pStyle w:val="ListParagraph"/>
        <w:numPr>
          <w:ilvl w:val="0"/>
          <w:numId w:val="1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 #</w:t>
      </w:r>
      <w:r w:rsidRPr="006E5AA4">
        <w:rPr>
          <w:rStyle w:val="CodeChar"/>
        </w:rPr>
        <w:t xml:space="preserve"> </w:t>
      </w:r>
      <w:r>
        <w:rPr>
          <w:rStyle w:val="CodeChar"/>
        </w:rPr>
        <w:t>"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End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1F919807" w14:textId="77777777" w:rsidR="00DD3597" w:rsidRPr="002B2581" w:rsidRDefault="00DD3597" w:rsidP="00DD3597">
      <w:pPr>
        <w:pStyle w:val="Heading3"/>
      </w:pPr>
      <w:r>
        <w:t>Output</w:t>
      </w:r>
    </w:p>
    <w:p w14:paraId="2F820D3A" w14:textId="5C8D4EF5" w:rsidR="00DD3597" w:rsidRPr="004A5569" w:rsidRDefault="00DD3597" w:rsidP="00DD3597">
      <w:pPr>
        <w:pStyle w:val="ListParagraph"/>
        <w:numPr>
          <w:ilvl w:val="0"/>
          <w:numId w:val="12"/>
        </w:numPr>
        <w:rPr>
          <w:highlight w:val="yellow"/>
        </w:rPr>
      </w:pPr>
      <w:r>
        <w:t xml:space="preserve">Every command should </w:t>
      </w:r>
      <w:r w:rsidRPr="00BC5E97">
        <w:rPr>
          <w:b/>
        </w:rPr>
        <w:t>print</w:t>
      </w:r>
      <w:r>
        <w:t xml:space="preserve"> its own template sentence. </w:t>
      </w:r>
      <w:r w:rsidR="00620A6F" w:rsidRPr="004A5569">
        <w:rPr>
          <w:highlight w:val="yellow"/>
        </w:rPr>
        <w:t>In</w:t>
      </w:r>
      <w:r w:rsidRPr="004A5569">
        <w:rPr>
          <w:highlight w:val="yellow"/>
        </w:rPr>
        <w:t xml:space="preserve"> the </w:t>
      </w:r>
      <w:r w:rsidRPr="004A5569">
        <w:rPr>
          <w:b/>
          <w:highlight w:val="yellow"/>
        </w:rPr>
        <w:t>End</w:t>
      </w:r>
      <w:r w:rsidRPr="004A5569">
        <w:rPr>
          <w:highlight w:val="yellow"/>
        </w:rPr>
        <w:t xml:space="preserve">, </w:t>
      </w:r>
      <w:r w:rsidRPr="004A5569">
        <w:rPr>
          <w:b/>
          <w:highlight w:val="yellow"/>
        </w:rPr>
        <w:t>print</w:t>
      </w:r>
      <w:r w:rsidRPr="004A5569">
        <w:rPr>
          <w:highlight w:val="yellow"/>
        </w:rPr>
        <w:t xml:space="preserve"> all chemicals with their updated quantities. If a chemical has a formula, include it in the output:</w:t>
      </w:r>
    </w:p>
    <w:p w14:paraId="2B4224E4" w14:textId="77777777" w:rsidR="00DD3597" w:rsidRPr="00BC5E97" w:rsidRDefault="00DD3597" w:rsidP="00DD3597">
      <w:pPr>
        <w:pStyle w:val="ListParagraph"/>
        <w:rPr>
          <w:rStyle w:val="CodeChar"/>
          <w:lang w:val="bg-BG"/>
        </w:rPr>
      </w:pPr>
      <w:r w:rsidRPr="00DA1FAE">
        <w:rPr>
          <w:rStyle w:val="CodeChar"/>
        </w:rPr>
        <w:t>"</w:t>
      </w:r>
      <w:r w:rsidRPr="00DC6731">
        <w:rPr>
          <w:rStyle w:val="CodeChar"/>
        </w:rPr>
        <w:t>Chemical: {chemical name}, Quantity: {quantity}</w:t>
      </w:r>
      <w:r>
        <w:rPr>
          <w:rStyle w:val="CodeChar"/>
        </w:rPr>
        <w:t>, Formula</w:t>
      </w:r>
      <w:r w:rsidRPr="00DC6731">
        <w:rPr>
          <w:rStyle w:val="CodeChar"/>
        </w:rPr>
        <w:t>: {</w:t>
      </w:r>
      <w:r>
        <w:rPr>
          <w:rStyle w:val="CodeChar"/>
        </w:rPr>
        <w:t>formula</w:t>
      </w:r>
      <w:r w:rsidRPr="00DC6731">
        <w:rPr>
          <w:rStyle w:val="CodeChar"/>
        </w:rPr>
        <w:t>}</w:t>
      </w:r>
      <w:r w:rsidRPr="00DA1FAE">
        <w:rPr>
          <w:rStyle w:val="CodeChar"/>
        </w:rPr>
        <w:t>"</w:t>
      </w:r>
    </w:p>
    <w:p w14:paraId="238E08DC" w14:textId="77777777" w:rsidR="00DD3597" w:rsidRDefault="00DD3597" w:rsidP="00DD3597">
      <w:pPr>
        <w:pStyle w:val="ListParagraph"/>
        <w:numPr>
          <w:ilvl w:val="0"/>
          <w:numId w:val="15"/>
        </w:numPr>
      </w:pPr>
      <w:r>
        <w:t xml:space="preserve">If a chemical does not have a formula, </w:t>
      </w:r>
      <w:r w:rsidRPr="00F273A8">
        <w:rPr>
          <w:b/>
        </w:rPr>
        <w:t>print</w:t>
      </w:r>
      <w:r>
        <w:t>:</w:t>
      </w:r>
    </w:p>
    <w:p w14:paraId="1AF6A515" w14:textId="77777777" w:rsidR="00DD3597" w:rsidRPr="00BC5E97" w:rsidRDefault="00DD3597" w:rsidP="00DD3597">
      <w:pPr>
        <w:pStyle w:val="ListParagraph"/>
        <w:rPr>
          <w:rStyle w:val="CodeChar"/>
          <w:lang w:val="bg-BG"/>
        </w:rPr>
      </w:pPr>
      <w:r w:rsidRPr="00DA1FAE">
        <w:rPr>
          <w:rStyle w:val="CodeChar"/>
        </w:rPr>
        <w:t>"</w:t>
      </w:r>
      <w:r w:rsidRPr="00DC6731">
        <w:rPr>
          <w:rStyle w:val="CodeChar"/>
        </w:rPr>
        <w:t>Chemical: {chemical name}, Quantity: {quantity}</w:t>
      </w:r>
      <w:r w:rsidRPr="00DA1FAE">
        <w:rPr>
          <w:rStyle w:val="CodeChar"/>
        </w:rPr>
        <w:t>"</w:t>
      </w:r>
    </w:p>
    <w:p w14:paraId="0327E336" w14:textId="77777777" w:rsidR="00DD3597" w:rsidRDefault="00DD3597" w:rsidP="00DD3597">
      <w:pPr>
        <w:pStyle w:val="Heading3"/>
      </w:pPr>
      <w:r>
        <w:t>Constraints</w:t>
      </w:r>
      <w:bookmarkStart w:id="0" w:name="_GoBack"/>
      <w:bookmarkEnd w:id="0"/>
    </w:p>
    <w:p w14:paraId="2C443428" w14:textId="77777777" w:rsidR="00DD3597" w:rsidRDefault="00DD3597" w:rsidP="00DD3597">
      <w:pPr>
        <w:pStyle w:val="ListParagraph"/>
        <w:numPr>
          <w:ilvl w:val="0"/>
          <w:numId w:val="7"/>
        </w:numPr>
      </w:pPr>
      <w:r>
        <w:t xml:space="preserve">The </w:t>
      </w:r>
      <w:r w:rsidRPr="0001252D">
        <w:rPr>
          <w:b/>
        </w:rPr>
        <w:t>names</w:t>
      </w:r>
      <w:r>
        <w:t xml:space="preserve"> of the chemicals will </w:t>
      </w:r>
      <w:r w:rsidRPr="0001252D">
        <w:rPr>
          <w:b/>
        </w:rPr>
        <w:t xml:space="preserve">always </w:t>
      </w:r>
      <w:r>
        <w:t>be</w:t>
      </w:r>
      <w:r w:rsidRPr="0001252D">
        <w:rPr>
          <w:b/>
        </w:rPr>
        <w:t xml:space="preserve"> unique</w:t>
      </w:r>
      <w:r w:rsidRPr="0001252D">
        <w:t>.</w:t>
      </w:r>
    </w:p>
    <w:p w14:paraId="4F91BC72" w14:textId="77777777" w:rsidR="00DD3597" w:rsidRPr="001900A7" w:rsidRDefault="00DD3597" w:rsidP="00DD3597">
      <w:pPr>
        <w:pStyle w:val="ListParagraph"/>
        <w:numPr>
          <w:ilvl w:val="0"/>
          <w:numId w:val="7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24F7510F" w14:textId="77777777" w:rsidR="00DD3597" w:rsidRPr="00EF2B5F" w:rsidRDefault="00DD3597" w:rsidP="00DD3597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 Examples</w:t>
      </w:r>
    </w:p>
    <w:tbl>
      <w:tblPr>
        <w:tblW w:w="11233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03"/>
        <w:gridCol w:w="6130"/>
      </w:tblGrid>
      <w:tr w:rsidR="00DD3597" w14:paraId="579E56E0" w14:textId="77777777" w:rsidTr="007F15DF">
        <w:trPr>
          <w:trHeight w:val="348"/>
        </w:trPr>
        <w:tc>
          <w:tcPr>
            <w:tcW w:w="5103" w:type="dxa"/>
            <w:shd w:val="clear" w:color="auto" w:fill="D9D9D9" w:themeFill="background1" w:themeFillShade="D9"/>
          </w:tcPr>
          <w:p w14:paraId="3EED78A7" w14:textId="77777777" w:rsidR="00DD3597" w:rsidRPr="00A930AE" w:rsidRDefault="00DD3597" w:rsidP="007F15D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373A6E18" w14:textId="77777777" w:rsidR="00DD3597" w:rsidRPr="00A930AE" w:rsidRDefault="00DD3597" w:rsidP="007F15D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DD3597" w14:paraId="0557E878" w14:textId="77777777" w:rsidTr="00DD3597">
        <w:trPr>
          <w:trHeight w:val="4264"/>
        </w:trPr>
        <w:tc>
          <w:tcPr>
            <w:tcW w:w="5103" w:type="dxa"/>
          </w:tcPr>
          <w:p w14:paraId="7077A624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[ </w:t>
            </w:r>
            <w:r w:rsidRPr="003A51F0">
              <w:rPr>
                <w:rFonts w:ascii="Consolas" w:eastAsia="Calibri" w:hAnsi="Consolas" w:cs="Times New Roman"/>
                <w:noProof/>
              </w:rPr>
              <w:t>'4',</w:t>
            </w:r>
          </w:p>
          <w:p w14:paraId="392D99F5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Water # 200',</w:t>
            </w:r>
          </w:p>
          <w:p w14:paraId="25780E9E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Salt # 100',</w:t>
            </w:r>
          </w:p>
          <w:p w14:paraId="09D5893C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Acid # 50',</w:t>
            </w:r>
          </w:p>
          <w:p w14:paraId="5FFE815C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Base # 80',</w:t>
            </w:r>
          </w:p>
          <w:p w14:paraId="41B599F6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Mix # Water # Salt # 50',</w:t>
            </w:r>
          </w:p>
          <w:p w14:paraId="6EE04FA6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Replenish # Salt # 150',</w:t>
            </w:r>
          </w:p>
          <w:p w14:paraId="2E5C98FA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Add Formula # Acid # H2SO4',</w:t>
            </w:r>
          </w:p>
          <w:p w14:paraId="31658A75" w14:textId="77777777" w:rsidR="00DD3597" w:rsidRPr="00F475E2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End'</w:t>
            </w:r>
            <w:r w:rsidRPr="00596DBD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130" w:type="dxa"/>
          </w:tcPr>
          <w:p w14:paraId="1F7D89F7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Water and Salt have been mixed. 50 units of each were used.</w:t>
            </w:r>
          </w:p>
          <w:p w14:paraId="2E228BF1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Salt quantity increased by 150 units!</w:t>
            </w:r>
          </w:p>
          <w:p w14:paraId="7E5F73C4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Acid has been assigned the formula H2SO4.</w:t>
            </w:r>
          </w:p>
          <w:p w14:paraId="2EE91087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Chemical: Water, Quantity: 150</w:t>
            </w:r>
          </w:p>
          <w:p w14:paraId="3E2BDB4B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Chemical: Salt, Quantity: 200</w:t>
            </w:r>
          </w:p>
          <w:p w14:paraId="33889454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Chemical: Acid, Quantity: 50, Formula: H2SO4</w:t>
            </w:r>
          </w:p>
          <w:p w14:paraId="30714B06" w14:textId="341AF109" w:rsidR="00DD3597" w:rsidRPr="00620A6F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Chemical: Base, Quantity: 80</w:t>
            </w:r>
          </w:p>
        </w:tc>
      </w:tr>
      <w:tr w:rsidR="00DD3597" w14:paraId="3C85D1AA" w14:textId="77777777" w:rsidTr="007F15DF">
        <w:trPr>
          <w:trHeight w:val="348"/>
        </w:trPr>
        <w:tc>
          <w:tcPr>
            <w:tcW w:w="5103" w:type="dxa"/>
            <w:shd w:val="clear" w:color="auto" w:fill="D9D9D9" w:themeFill="background1" w:themeFillShade="D9"/>
          </w:tcPr>
          <w:p w14:paraId="187DFB6B" w14:textId="77777777" w:rsidR="00DD3597" w:rsidRPr="00A930AE" w:rsidRDefault="00DD3597" w:rsidP="007F15D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3422F7B6" w14:textId="77777777" w:rsidR="00DD3597" w:rsidRPr="00A930AE" w:rsidRDefault="00DD3597" w:rsidP="007F15D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DD3597" w14:paraId="01CCCB3F" w14:textId="77777777" w:rsidTr="007F15DF">
        <w:trPr>
          <w:trHeight w:val="4989"/>
        </w:trPr>
        <w:tc>
          <w:tcPr>
            <w:tcW w:w="5103" w:type="dxa"/>
          </w:tcPr>
          <w:p w14:paraId="74C94AB6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 xml:space="preserve">[ </w:t>
            </w:r>
            <w:r w:rsidRPr="001F1DA8">
              <w:rPr>
                <w:rFonts w:ascii="Consolas" w:eastAsia="Calibri" w:hAnsi="Consolas" w:cs="Times New Roman"/>
                <w:noProof/>
              </w:rPr>
              <w:t>'3',</w:t>
            </w:r>
          </w:p>
          <w:p w14:paraId="69440DCB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Sodium # 300',</w:t>
            </w:r>
          </w:p>
          <w:p w14:paraId="72D21150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Chlorine # 100',</w:t>
            </w:r>
          </w:p>
          <w:p w14:paraId="7FEF31D4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Hydrogen # 200',</w:t>
            </w:r>
          </w:p>
          <w:p w14:paraId="16579751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Mix # Sodium # Chlorine # 200',</w:t>
            </w:r>
          </w:p>
          <w:p w14:paraId="3954B74C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Replenish # Sodium # 250',</w:t>
            </w:r>
          </w:p>
          <w:p w14:paraId="0208B348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Add Formula # Sulfuric Acid # H2SO4',</w:t>
            </w:r>
          </w:p>
          <w:p w14:paraId="22D28E60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Add Formula # Sodium # Na',</w:t>
            </w:r>
          </w:p>
          <w:p w14:paraId="02ACBBB8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Mix # Hydrogen # Chlorine # 50',</w:t>
            </w:r>
          </w:p>
          <w:p w14:paraId="37AA26DC" w14:textId="77777777" w:rsidR="00DD3597" w:rsidRPr="00F475E2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End'</w:t>
            </w: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130" w:type="dxa"/>
          </w:tcPr>
          <w:p w14:paraId="15A1956D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Insufficient quantity of Sodium/Chlorine to mix.</w:t>
            </w:r>
          </w:p>
          <w:p w14:paraId="72EE365C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Sodium quantity increased by 200 units, reaching maximum capacity of 500 units!</w:t>
            </w:r>
          </w:p>
          <w:p w14:paraId="37A8575E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The Chemical Sulfuric Acid is not available in the lab.</w:t>
            </w:r>
          </w:p>
          <w:p w14:paraId="502C7302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Sodium has been assigned the formula Na.</w:t>
            </w:r>
          </w:p>
          <w:p w14:paraId="544506F7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Hydrogen and Chlorine have been mixed. 50 units of each were used.</w:t>
            </w:r>
          </w:p>
          <w:p w14:paraId="77291981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Chemical: Sodium, Quantity: 500, Formula: Na</w:t>
            </w:r>
          </w:p>
          <w:p w14:paraId="7EC459A7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Chemical: Chlorine, Quantity: 50</w:t>
            </w:r>
          </w:p>
          <w:p w14:paraId="4DB05C2B" w14:textId="77777777" w:rsidR="00DD3597" w:rsidRPr="00D517EA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Chemical: Hydrogen, Quantity: 150</w:t>
            </w:r>
          </w:p>
        </w:tc>
      </w:tr>
    </w:tbl>
    <w:p w14:paraId="604C32A7" w14:textId="77777777" w:rsidR="00DD3597" w:rsidRDefault="00DD3597" w:rsidP="00DD3597">
      <w:pPr>
        <w:pStyle w:val="Heading2"/>
        <w:numPr>
          <w:ilvl w:val="0"/>
          <w:numId w:val="0"/>
        </w:numPr>
        <w:ind w:left="360" w:hanging="360"/>
      </w:pPr>
      <w:r>
        <w:t>02. Laptop Wishlist</w:t>
      </w:r>
    </w:p>
    <w:p w14:paraId="66400D6D" w14:textId="77777777" w:rsidR="00DD3597" w:rsidRPr="00EE5698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25009DB" w14:textId="77777777" w:rsidR="00DD359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396E8AF" w14:textId="77777777" w:rsidR="00DD359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F69380D" w14:textId="77777777" w:rsidR="00DD3597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2980039" w14:textId="77777777" w:rsidR="00DD3597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3C4D58B5" w14:textId="77777777" w:rsidR="00DD3597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E50F4F6" w14:textId="77777777" w:rsidR="00DD3597" w:rsidRPr="00654882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02D28013" w14:textId="77777777" w:rsidR="00DD3597" w:rsidRPr="00CD5F99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088125F" w14:textId="77777777" w:rsidR="00DD3597" w:rsidRPr="004D0B17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F35AC91" w14:textId="77777777" w:rsidR="00DD3597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2A104B" w14:textId="77777777" w:rsidR="00DD3597" w:rsidRPr="002E2A6C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DBFCA03" w14:textId="77777777" w:rsidR="00DD3597" w:rsidRPr="00844F91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1B5BAD7" w14:textId="77777777" w:rsidR="00DD3597" w:rsidRPr="005F5B0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3CDBD92" w14:textId="77777777" w:rsidR="00DD3597" w:rsidRPr="00A20808" w:rsidRDefault="00DD3597" w:rsidP="00DD3597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6EE605B" w14:textId="77777777" w:rsidR="00DD3597" w:rsidRDefault="00DD3597" w:rsidP="00DD3597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41F3667D" w14:textId="77777777" w:rsidR="00DD3597" w:rsidRDefault="00DD3597" w:rsidP="00DD3597"/>
    <w:p w14:paraId="31AFA4AD" w14:textId="77777777" w:rsidR="00DD3597" w:rsidRDefault="00DD3597" w:rsidP="00DD3597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C1285E5" wp14:editId="1DA7A505">
            <wp:extent cx="6369050" cy="2705437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0843" cy="2710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D3D77" w14:textId="77777777" w:rsidR="00DD3597" w:rsidRPr="00A00E33" w:rsidRDefault="00DD3597" w:rsidP="00DD3597">
      <w:pPr>
        <w:pStyle w:val="Heading3"/>
      </w:pPr>
      <w:r w:rsidRPr="00A00E33">
        <w:t>Your Task</w:t>
      </w:r>
    </w:p>
    <w:p w14:paraId="403BD60C" w14:textId="77777777" w:rsidR="00DD3597" w:rsidRDefault="00DD3597" w:rsidP="00DD3597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</w:rPr>
        <w:t>Laptop Wishlist</w:t>
      </w:r>
      <w:r>
        <w:rPr>
          <w:rFonts w:ascii="Calibri" w:eastAsia="Calibri" w:hAnsi="Calibri" w:cs="Times New Roman"/>
        </w:rPr>
        <w:t xml:space="preserve"> work as expected:</w:t>
      </w:r>
    </w:p>
    <w:p w14:paraId="615751F5" w14:textId="0AA6EDFE" w:rsidR="00DD3597" w:rsidRPr="00DD3597" w:rsidRDefault="00DD3597" w:rsidP="00DD3597">
      <w:pPr>
        <w:numPr>
          <w:ilvl w:val="0"/>
          <w:numId w:val="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Laptop Model, Storage Space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Price</w:t>
      </w:r>
      <w:r>
        <w:rPr>
          <w:rFonts w:ascii="Calibri" w:eastAsia="Calibri" w:hAnsi="Calibri" w:cs="Times New Roman"/>
        </w:rPr>
        <w:t xml:space="preserve"> should b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2D683C6F" w14:textId="29142C87" w:rsidR="00DD3597" w:rsidRPr="00DD3597" w:rsidRDefault="00DD3597" w:rsidP="00DD3597">
      <w:pPr>
        <w:pStyle w:val="Heading4"/>
        <w:rPr>
          <w:bCs/>
        </w:rPr>
      </w:pPr>
      <w:r>
        <w:t>Getting the information from the form</w:t>
      </w:r>
    </w:p>
    <w:p w14:paraId="12E32733" w14:textId="089DAC8E" w:rsidR="00DD3597" w:rsidRDefault="00DD3597" w:rsidP="00DD3597">
      <w:pPr>
        <w:shd w:val="clear" w:color="auto" w:fill="FFFFFF"/>
        <w:spacing w:after="0" w:line="285" w:lineRule="atLeast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check</w:t>
      </w:r>
      <w:r w:rsidRPr="00F46C75">
        <w:rPr>
          <w:rStyle w:val="CodeChar"/>
        </w:rPr>
        <w:t>-list"</w:t>
      </w:r>
      <w:r w:rsidRPr="00055E8B">
        <w:rPr>
          <w:rStyle w:val="CodeChar"/>
          <w:b w:val="0"/>
        </w:rPr>
        <w:t>,</w:t>
      </w:r>
      <w:r w:rsidRPr="00620A6F">
        <w:rPr>
          <w:rStyle w:val="CodeChar"/>
          <w:rFonts w:asciiTheme="minorHAnsi" w:hAnsiTheme="minorHAnsi" w:cstheme="minorHAnsi"/>
          <w:b w:val="0"/>
        </w:rPr>
        <w:t xml:space="preserve"> </w:t>
      </w:r>
      <w:r w:rsidR="00620A6F" w:rsidRPr="00620A6F">
        <w:rPr>
          <w:rStyle w:val="CodeChar"/>
          <w:rFonts w:asciiTheme="minorHAnsi" w:hAnsiTheme="minorHAnsi" w:cstheme="minorHAnsi"/>
          <w:b w:val="0"/>
        </w:rPr>
        <w:t xml:space="preserve">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Pr="00055E8B">
        <w:rPr>
          <w:rFonts w:ascii="Calibri" w:eastAsia="Calibri" w:hAnsi="Calibri" w:cs="Calibri"/>
          <w:b/>
          <w:color w:val="00000A"/>
          <w:lang w:val="en"/>
        </w:rPr>
        <w:t>disabled</w:t>
      </w:r>
      <w:r>
        <w:rPr>
          <w:rStyle w:val="CodeChar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F637DD6" w14:textId="77777777" w:rsidR="00DD3597" w:rsidRDefault="00DD3597" w:rsidP="00DD3597">
      <w:pPr>
        <w:spacing w:after="0" w:line="240" w:lineRule="auto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16DF37F6" w14:textId="77777777" w:rsidR="00DD3597" w:rsidRPr="00767D5D" w:rsidRDefault="00DD3597" w:rsidP="00DD3597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37269FD" wp14:editId="45BF67DB">
            <wp:extent cx="4294689" cy="2705197"/>
            <wp:effectExtent l="19050" t="19050" r="10795" b="1905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4689" cy="27051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729B35" w14:textId="77777777" w:rsidR="00DD3597" w:rsidRPr="00767D5D" w:rsidRDefault="00DD3597" w:rsidP="00DD3597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lastRenderedPageBreak/>
        <w:drawing>
          <wp:inline distT="0" distB="0" distL="0" distR="0" wp14:anchorId="468D1A73" wp14:editId="2E3C987A">
            <wp:extent cx="6533218" cy="2796067"/>
            <wp:effectExtent l="0" t="0" r="1270" b="444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18" cy="2796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8F4A1" w14:textId="77777777" w:rsidR="00DD3597" w:rsidRDefault="00DD3597" w:rsidP="00DD3597">
      <w:pPr>
        <w:pStyle w:val="Heading4"/>
      </w:pPr>
      <w:r>
        <w:t xml:space="preserve">Edit information </w:t>
      </w:r>
    </w:p>
    <w:p w14:paraId="098D9D0F" w14:textId="77777777" w:rsidR="00DD3597" w:rsidRDefault="00DD3597" w:rsidP="00DD3597">
      <w:pPr>
        <w:pStyle w:val="ListParagraph"/>
        <w:spacing w:before="240" w:after="240"/>
        <w:ind w:left="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check</w:t>
      </w:r>
      <w:r w:rsidRPr="00F46C75">
        <w:rPr>
          <w:rStyle w:val="CodeChar"/>
        </w:rPr>
        <w:t>-list"</w:t>
      </w:r>
      <w:r>
        <w:rPr>
          <w:rStyle w:val="CodeChar"/>
        </w:rPr>
        <w:t xml:space="preserve"> </w:t>
      </w:r>
      <w:r w:rsidRPr="00426684">
        <w:rPr>
          <w:rStyle w:val="CodeChar"/>
          <w:b w:val="0"/>
        </w:rPr>
        <w:t>and</w:t>
      </w:r>
      <w:r>
        <w:rPr>
          <w:rStyle w:val="CodeChar"/>
        </w:rPr>
        <w:t xml:space="preserve">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 must be </w:t>
      </w:r>
      <w:r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Pr="00426684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p w14:paraId="18CEF064" w14:textId="77777777" w:rsidR="00DD3597" w:rsidRDefault="00DD3597" w:rsidP="00DD3597">
      <w:r w:rsidRPr="00767D5D">
        <w:rPr>
          <w:noProof/>
          <w:lang w:val="bg-BG" w:eastAsia="bg-BG"/>
        </w:rPr>
        <w:drawing>
          <wp:inline distT="0" distB="0" distL="0" distR="0" wp14:anchorId="65B24CF8" wp14:editId="043FBF55">
            <wp:extent cx="6456635" cy="2780644"/>
            <wp:effectExtent l="0" t="0" r="1905" b="127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635" cy="2780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55E8D8AF" w14:textId="77777777" w:rsidR="00DD3597" w:rsidRDefault="00DD3597" w:rsidP="00DD3597">
      <w:pPr>
        <w:pStyle w:val="ListParagraph"/>
        <w:spacing w:before="240" w:after="240"/>
        <w:ind w:left="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60CD9FCB" w14:textId="77777777" w:rsidR="00DD3597" w:rsidRDefault="00DD3597" w:rsidP="00DD3597">
      <w:r w:rsidRPr="00767D5D">
        <w:rPr>
          <w:noProof/>
          <w:lang w:val="bg-BG" w:eastAsia="bg-BG"/>
        </w:rPr>
        <w:lastRenderedPageBreak/>
        <w:drawing>
          <wp:inline distT="0" distB="0" distL="0" distR="0" wp14:anchorId="1C9BCF50" wp14:editId="206CE2B7">
            <wp:extent cx="6491429" cy="2811813"/>
            <wp:effectExtent l="0" t="0" r="5080" b="762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429" cy="2811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B781001" w14:textId="77777777" w:rsidR="00DD3597" w:rsidRDefault="00DD3597" w:rsidP="00DD3597">
      <w:pPr>
        <w:pStyle w:val="Heading4"/>
      </w:pPr>
      <w:r>
        <w:t>Add to Wishlist</w:t>
      </w:r>
    </w:p>
    <w:p w14:paraId="580AC75C" w14:textId="77777777" w:rsidR="00DD3597" w:rsidRDefault="00DD3597" w:rsidP="00DD3597">
      <w:pPr>
        <w:spacing w:before="240" w:after="240"/>
      </w:pPr>
      <w:r>
        <w:t xml:space="preserve">When you click the </w:t>
      </w:r>
      <w:r w:rsidRPr="00DD3597">
        <w:rPr>
          <w:b/>
          <w:bCs/>
        </w:rPr>
        <w:t>[Ok]</w:t>
      </w:r>
      <w:r>
        <w:t xml:space="preserve"> button, the record must be </w:t>
      </w:r>
      <w:r w:rsidRPr="00DD3597"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 w:rsidRPr="00DD3597">
        <w:rPr>
          <w:b/>
          <w:bCs/>
        </w:rPr>
        <w:t xml:space="preserve"> </w:t>
      </w:r>
      <w:r>
        <w:t>with</w:t>
      </w:r>
      <w:r w:rsidRPr="00DD3597">
        <w:rPr>
          <w:b/>
          <w:bCs/>
        </w:rPr>
        <w:t xml:space="preserve"> </w:t>
      </w:r>
      <w:r w:rsidRPr="00F46C75">
        <w:rPr>
          <w:rStyle w:val="CodeChar"/>
        </w:rPr>
        <w:t>id</w:t>
      </w:r>
      <w:r w:rsidRPr="00DD3597">
        <w:rPr>
          <w:b/>
          <w:bCs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check</w:t>
      </w:r>
      <w:r w:rsidRPr="00F46C75">
        <w:rPr>
          <w:rStyle w:val="CodeChar"/>
        </w:rPr>
        <w:t>-list"</w:t>
      </w:r>
      <w:r w:rsidRPr="00F46C75">
        <w:t xml:space="preserve"> </w:t>
      </w:r>
      <w:r>
        <w:t xml:space="preserve">and appended </w:t>
      </w:r>
      <w:r w:rsidRPr="00DD3597">
        <w:rPr>
          <w:rFonts w:ascii="Calibri" w:eastAsia="Calibri" w:hAnsi="Calibri" w:cs="Calibri"/>
        </w:rPr>
        <w:t xml:space="preserve">to </w:t>
      </w:r>
      <w:r w:rsidRPr="00DD3597"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 w:rsidRPr="00DD3597"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 w:rsidRPr="00DD3597"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laptops</w:t>
      </w:r>
      <w:r w:rsidRPr="00F46C75">
        <w:rPr>
          <w:rStyle w:val="CodeChar"/>
        </w:rPr>
        <w:t>-list"</w:t>
      </w:r>
      <w:r>
        <w:t>.</w:t>
      </w:r>
    </w:p>
    <w:p w14:paraId="308EFBD3" w14:textId="23F1859A" w:rsidR="00DD3597" w:rsidRDefault="00DD3597" w:rsidP="00DD3597">
      <w:pPr>
        <w:spacing w:before="240" w:after="240"/>
      </w:pPr>
      <w:bookmarkStart w:id="1" w:name="_Hlk94867449"/>
      <w:r w:rsidRPr="00DD3597">
        <w:rPr>
          <w:rStyle w:val="normaltextrun"/>
          <w:rFonts w:ascii="Calibri" w:hAnsi="Calibri" w:cs="Calibri"/>
        </w:rPr>
        <w:t xml:space="preserve">The </w:t>
      </w:r>
      <w:r w:rsidRPr="00DD3597">
        <w:rPr>
          <w:rStyle w:val="normaltextrun"/>
          <w:rFonts w:ascii="Calibri" w:hAnsi="Calibri" w:cs="Calibri"/>
          <w:b/>
          <w:bCs/>
        </w:rPr>
        <w:t xml:space="preserve">buttons </w:t>
      </w:r>
      <w:r w:rsidRPr="00DD3597">
        <w:rPr>
          <w:b/>
        </w:rPr>
        <w:t>[Edit]</w:t>
      </w:r>
      <w:r w:rsidRPr="00DD3597">
        <w:rPr>
          <w:rStyle w:val="normaltextrun"/>
          <w:rFonts w:ascii="Calibri" w:hAnsi="Calibri" w:cs="Calibri"/>
        </w:rPr>
        <w:t xml:space="preserve"> and </w:t>
      </w:r>
      <w:r w:rsidRPr="00DD3597">
        <w:rPr>
          <w:b/>
        </w:rPr>
        <w:t>[Ok]</w:t>
      </w:r>
      <w:r w:rsidRPr="00DD3597"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 </w:t>
      </w:r>
      <w:r w:rsidRPr="00620A6F">
        <w:t>and</w:t>
      </w:r>
      <w:r w:rsidRPr="00620A6F">
        <w:rPr>
          <w:b/>
        </w:rPr>
        <w:t xml:space="preserve"> </w:t>
      </w:r>
      <w:r w:rsidR="00620A6F" w:rsidRPr="00620A6F">
        <w:rPr>
          <w:b/>
        </w:rPr>
        <w:t>the</w:t>
      </w:r>
      <w:r w:rsidR="00620A6F" w:rsidRPr="00620A6F">
        <w:rPr>
          <w:rFonts w:cstheme="minorHAnsi"/>
          <w:b/>
          <w:bCs/>
        </w:rPr>
        <w:t xml:space="preserve"> </w:t>
      </w:r>
      <w:r w:rsidRPr="00620A6F">
        <w:rPr>
          <w:rFonts w:ascii="Consolas" w:hAnsi="Consolas"/>
          <w:b/>
          <w:bCs/>
        </w:rPr>
        <w:t>[</w:t>
      </w:r>
      <w:r w:rsidRPr="00620A6F">
        <w:rPr>
          <w:rFonts w:ascii="Consolas" w:eastAsia="Calibri" w:hAnsi="Consolas" w:cs="Calibri"/>
          <w:b/>
          <w:noProof/>
          <w:color w:val="00000A"/>
        </w:rPr>
        <w:t>Add]</w:t>
      </w:r>
      <w:r w:rsidRPr="00620A6F">
        <w:rPr>
          <w:rFonts w:eastAsia="Calibri" w:cstheme="minorHAnsi"/>
          <w:color w:val="00000A"/>
        </w:rPr>
        <w:t xml:space="preserve"> </w:t>
      </w:r>
      <w:r w:rsidRPr="00DD3597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Pr="00DD3597"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Pr="00DD3597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bookmarkEnd w:id="1"/>
    <w:p w14:paraId="785F9A9A" w14:textId="77777777" w:rsidR="00DD3597" w:rsidRDefault="00DD3597" w:rsidP="00DD3597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C42583B" wp14:editId="1933143B">
            <wp:extent cx="3111190" cy="1810147"/>
            <wp:effectExtent l="19050" t="19050" r="13335" b="1905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1190" cy="18101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68880B10" wp14:editId="461D574E">
            <wp:extent cx="6490320" cy="2783512"/>
            <wp:effectExtent l="0" t="0" r="6350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0320" cy="2783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AF4B1" w14:textId="77777777" w:rsidR="00DD3597" w:rsidRDefault="00DD3597" w:rsidP="00DD3597">
      <w:pPr>
        <w:jc w:val="center"/>
        <w:rPr>
          <w:noProof/>
        </w:rPr>
      </w:pPr>
    </w:p>
    <w:p w14:paraId="4D49EFC2" w14:textId="77777777" w:rsidR="00DD3597" w:rsidRDefault="00DD3597" w:rsidP="00DD3597">
      <w:pPr>
        <w:pStyle w:val="Heading4"/>
      </w:pPr>
      <w:r>
        <w:lastRenderedPageBreak/>
        <w:t>Clear Wishlist</w:t>
      </w:r>
    </w:p>
    <w:p w14:paraId="4A0BDEE1" w14:textId="722C0554" w:rsidR="00DD3597" w:rsidRDefault="00DD3597" w:rsidP="00DD3597">
      <w:pPr>
        <w:spacing w:before="240" w:after="240"/>
      </w:pPr>
      <w:r>
        <w:t>When</w:t>
      </w:r>
      <w:r w:rsidR="00620A6F">
        <w:t xml:space="preserve"> the</w:t>
      </w:r>
      <w:r>
        <w:t xml:space="preserve"> </w:t>
      </w:r>
      <w:r w:rsidRPr="00DD3597">
        <w:rPr>
          <w:b/>
          <w:bCs/>
        </w:rPr>
        <w:t>[Clear]</w:t>
      </w:r>
      <w:r>
        <w:t xml:space="preserve"> button is clicked, you must </w:t>
      </w:r>
      <w:r w:rsidRPr="00DD3597">
        <w:rPr>
          <w:b/>
        </w:rPr>
        <w:t xml:space="preserve">reload </w:t>
      </w:r>
      <w:r w:rsidRPr="00956E4F">
        <w:t>the application</w:t>
      </w:r>
      <w:r w:rsidRPr="00DD3597">
        <w:rPr>
          <w:b/>
        </w:rPr>
        <w:t>.</w:t>
      </w:r>
    </w:p>
    <w:p w14:paraId="44723927" w14:textId="77777777" w:rsidR="00DD3597" w:rsidRPr="00A00E33" w:rsidRDefault="00DD3597" w:rsidP="00DD3597">
      <w:pPr>
        <w:pStyle w:val="Heading4"/>
      </w:pPr>
      <w:r w:rsidRPr="00A00E33">
        <w:t>Submission</w:t>
      </w:r>
    </w:p>
    <w:p w14:paraId="6D0757B8" w14:textId="77777777" w:rsidR="00DD3597" w:rsidRPr="00EA2288" w:rsidRDefault="00DD3597" w:rsidP="00DD3597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19C4DC92" w14:textId="504FD7DB" w:rsidR="00DD3597" w:rsidRPr="002944E5" w:rsidRDefault="00DD3597" w:rsidP="00DD3597">
      <w:pPr>
        <w:pStyle w:val="Heading2"/>
        <w:numPr>
          <w:ilvl w:val="0"/>
          <w:numId w:val="0"/>
        </w:numPr>
        <w:ind w:left="360" w:hanging="360"/>
      </w:pPr>
      <w:r>
        <w:t>03.</w:t>
      </w:r>
      <w:r w:rsidR="00620A6F">
        <w:t xml:space="preserve"> </w:t>
      </w:r>
      <w:r w:rsidRPr="00C90536">
        <w:t>Car Maintenance Booking</w:t>
      </w:r>
    </w:p>
    <w:p w14:paraId="304E858A" w14:textId="77777777" w:rsidR="00DD3597" w:rsidRPr="009518E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4F65BC76" w14:textId="77777777" w:rsidR="00DD3597" w:rsidRPr="005D0BC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16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0CFBDB57" w14:textId="77777777" w:rsidR="00DD3597" w:rsidRPr="00EE5698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51A59F2" w14:textId="77777777" w:rsidR="00DD359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4EF95B60" w14:textId="77777777" w:rsidR="00DD359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F335022" w14:textId="77777777" w:rsidR="00DD3597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E961585" w14:textId="77777777" w:rsidR="00DD3597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EC4821B" w14:textId="77777777" w:rsidR="00DD3597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33C02A23" w14:textId="77777777" w:rsidR="00DD3597" w:rsidRPr="00654882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E1D62DE" w14:textId="77777777" w:rsidR="00DD3597" w:rsidRPr="00CD5F99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866DCE6" w14:textId="77777777" w:rsidR="00DD3597" w:rsidRPr="004D0B17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D35664F" w14:textId="77777777" w:rsidR="00DD3597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4A296D4" w14:textId="77777777" w:rsidR="00DD3597" w:rsidRPr="002E2A6C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C810A5A" w14:textId="77777777" w:rsidR="00DD3597" w:rsidRPr="007D0082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D76CF2C" w14:textId="77777777" w:rsidR="00DD3597" w:rsidRPr="005F5B0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1F6B8D4" w14:textId="77777777" w:rsidR="00DD3597" w:rsidRDefault="00DD3597" w:rsidP="00DD3597">
      <w:pPr>
        <w:pStyle w:val="Heading3"/>
      </w:pPr>
      <w:r>
        <w:t>Requirements</w:t>
      </w:r>
    </w:p>
    <w:p w14:paraId="511D81CB" w14:textId="77777777" w:rsidR="00DD3597" w:rsidRDefault="00DD3597" w:rsidP="00DD3597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>, remove and edit a list of step Appointment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74092E59" w14:textId="77777777" w:rsidR="00DD3597" w:rsidRDefault="00DD3597" w:rsidP="00DD3597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1F43F1DD" w14:textId="77777777" w:rsidR="00DD3597" w:rsidRDefault="00DD3597" w:rsidP="00DD3597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0CA2638F" w14:textId="77777777" w:rsidR="00DD3597" w:rsidRDefault="00DD3597" w:rsidP="00DD3597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4CD2283C" w14:textId="77777777" w:rsidR="00DD3597" w:rsidRDefault="00DD3597" w:rsidP="00DD3597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355E63FC" w14:textId="77777777" w:rsidR="00DD3597" w:rsidRDefault="00DD3597" w:rsidP="00DD3597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39D1E32B" wp14:editId="4404C48F">
            <wp:extent cx="3091621" cy="1898845"/>
            <wp:effectExtent l="19050" t="19050" r="13970" b="25400"/>
            <wp:docPr id="24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1621" cy="1898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2E7A64" w14:textId="77777777" w:rsidR="00DD3597" w:rsidRDefault="00DD3597" w:rsidP="00DD3597">
      <w:pPr>
        <w:pStyle w:val="Heading3"/>
      </w:pPr>
      <w:r w:rsidRPr="00C57A57">
        <w:t>Endpoints</w:t>
      </w:r>
    </w:p>
    <w:p w14:paraId="6F19F883" w14:textId="77777777" w:rsidR="00DD3597" w:rsidRPr="00620A6F" w:rsidRDefault="004D69A2" w:rsidP="00DD3597">
      <w:pPr>
        <w:pStyle w:val="ListParagraph"/>
        <w:numPr>
          <w:ilvl w:val="0"/>
          <w:numId w:val="6"/>
        </w:numPr>
        <w:rPr>
          <w:b/>
          <w:bCs/>
          <w:sz w:val="26"/>
          <w:szCs w:val="26"/>
        </w:rPr>
      </w:pPr>
      <w:hyperlink r:id="rId18" w:history="1">
        <w:r w:rsidR="00DD3597" w:rsidRPr="00620A6F">
          <w:rPr>
            <w:rStyle w:val="Hyperlink"/>
            <w:bCs/>
            <w:sz w:val="26"/>
            <w:szCs w:val="26"/>
          </w:rPr>
          <w:t>http://localhost:3030/jsonstore/appointments/</w:t>
        </w:r>
      </w:hyperlink>
    </w:p>
    <w:p w14:paraId="525F9D8B" w14:textId="77777777" w:rsidR="00DD3597" w:rsidRPr="00620A6F" w:rsidRDefault="004D69A2" w:rsidP="00DD3597">
      <w:pPr>
        <w:pStyle w:val="ListParagraph"/>
        <w:numPr>
          <w:ilvl w:val="0"/>
          <w:numId w:val="6"/>
        </w:numPr>
        <w:rPr>
          <w:rStyle w:val="Hyperlink"/>
          <w:b/>
          <w:bCs/>
          <w:sz w:val="26"/>
          <w:szCs w:val="26"/>
        </w:rPr>
      </w:pPr>
      <w:hyperlink r:id="rId19" w:history="1">
        <w:r w:rsidR="00DD3597" w:rsidRPr="00620A6F">
          <w:rPr>
            <w:rStyle w:val="Hyperlink"/>
            <w:bCs/>
            <w:sz w:val="26"/>
            <w:szCs w:val="26"/>
          </w:rPr>
          <w:t>http://localhost:3030/jsonstore/appointments/</w:t>
        </w:r>
      </w:hyperlink>
      <w:r w:rsidR="00DD3597" w:rsidRPr="00620A6F">
        <w:rPr>
          <w:rStyle w:val="Hyperlink"/>
          <w:bCs/>
          <w:sz w:val="26"/>
          <w:szCs w:val="26"/>
        </w:rPr>
        <w:t>:id</w:t>
      </w:r>
    </w:p>
    <w:p w14:paraId="392BCEB7" w14:textId="77777777" w:rsidR="00DD3597" w:rsidRDefault="00DD3597" w:rsidP="00DD3597">
      <w:pPr>
        <w:pStyle w:val="Heading3"/>
      </w:pPr>
      <w:r>
        <w:t>Load Appointments</w:t>
      </w:r>
    </w:p>
    <w:p w14:paraId="60A60790" w14:textId="77777777" w:rsidR="00DD3597" w:rsidRDefault="00DD3597" w:rsidP="00DD3597">
      <w:r w:rsidRPr="00143A7A">
        <w:rPr>
          <w:noProof/>
          <w:lang w:val="bg-BG" w:eastAsia="bg-BG"/>
        </w:rPr>
        <w:drawing>
          <wp:inline distT="0" distB="0" distL="0" distR="0" wp14:anchorId="05F576EC" wp14:editId="34DFEE76">
            <wp:extent cx="6500709" cy="2897947"/>
            <wp:effectExtent l="19050" t="19050" r="14605" b="17145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0709" cy="28979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7D0B48" w14:textId="502A26BB" w:rsidR="00DD3597" w:rsidRDefault="00DD3597" w:rsidP="00DD3597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>[Load Appointment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appointment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</w:t>
      </w:r>
      <w:r>
        <w:rPr>
          <w:rStyle w:val="CodeChar"/>
        </w:rPr>
        <w:t>ul</w:t>
      </w:r>
      <w:r w:rsidRPr="00ED364A">
        <w:rPr>
          <w:rStyle w:val="CodeChar"/>
        </w:rPr>
        <w:t>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</w:t>
      </w:r>
      <w:r w:rsidRPr="00C90536">
        <w:rPr>
          <w:rFonts w:ascii="Consolas" w:hAnsi="Consolas"/>
          <w:b/>
        </w:rPr>
        <w:t>appointments-list</w:t>
      </w:r>
      <w:r w:rsidRPr="004B0E0A">
        <w:rPr>
          <w:rFonts w:ascii="Consolas" w:hAnsi="Consolas"/>
          <w:b/>
        </w:rPr>
        <w:t>"</w:t>
      </w:r>
      <w:r w:rsidRPr="00620A6F">
        <w:rPr>
          <w:rFonts w:cstheme="minorHAnsi"/>
          <w:bCs/>
        </w:rPr>
        <w:t>.</w:t>
      </w:r>
      <w:r w:rsidR="00620A6F" w:rsidRPr="00620A6F">
        <w:rPr>
          <w:rFonts w:cstheme="minorHAnsi"/>
          <w:bCs/>
        </w:rPr>
        <w:t xml:space="preserve"> The</w:t>
      </w:r>
      <w:r w:rsidRPr="00620A6F">
        <w:rPr>
          <w:rFonts w:cstheme="minorHAnsi"/>
          <w:bCs/>
        </w:rPr>
        <w:t xml:space="preserve"> </w:t>
      </w:r>
      <w:r>
        <w:rPr>
          <w:rFonts w:cstheme="minorHAnsi"/>
          <w:b/>
        </w:rPr>
        <w:t>[</w:t>
      </w:r>
      <w:r w:rsidRPr="00C90536">
        <w:rPr>
          <w:rFonts w:cstheme="minorHAnsi"/>
          <w:b/>
        </w:rPr>
        <w:t>Edit Appointment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4426BF8B" w14:textId="77777777" w:rsidR="00DD3597" w:rsidRPr="004B0E0A" w:rsidRDefault="00DD3597" w:rsidP="00DD3597">
      <w:r>
        <w:t>Each appointment</w:t>
      </w:r>
      <w:r w:rsidRPr="00C90536">
        <w:t xml:space="preserve"> </w:t>
      </w:r>
      <w:r>
        <w:t xml:space="preserve">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1D8F110A" w14:textId="77777777" w:rsidR="00DD3597" w:rsidRPr="004B0E0A" w:rsidRDefault="00DD3597" w:rsidP="00DD3597">
      <w:pPr>
        <w:jc w:val="center"/>
        <w:rPr>
          <w:rFonts w:cstheme="minorHAnsi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DCBFD96" wp14:editId="65CC195D">
            <wp:extent cx="4386382" cy="2181827"/>
            <wp:effectExtent l="19050" t="19050" r="14605" b="2857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2097" cy="218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D626F" w14:textId="77777777" w:rsidR="00DD3597" w:rsidRPr="00C57A57" w:rsidRDefault="00DD3597" w:rsidP="00DD3597">
      <w:r w:rsidRPr="00143A7A">
        <w:rPr>
          <w:noProof/>
          <w:lang w:val="bg-BG" w:eastAsia="bg-BG"/>
        </w:rPr>
        <w:drawing>
          <wp:inline distT="0" distB="0" distL="0" distR="0" wp14:anchorId="61F5F5A0" wp14:editId="3A33669C">
            <wp:extent cx="6591567" cy="2895393"/>
            <wp:effectExtent l="19050" t="19050" r="19050" b="1968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1567" cy="28953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05FFD7" w14:textId="77777777" w:rsidR="00DD3597" w:rsidRDefault="00DD3597" w:rsidP="00DD3597">
      <w:pPr>
        <w:pStyle w:val="Heading3"/>
      </w:pPr>
      <w:r>
        <w:t xml:space="preserve">Add </w:t>
      </w:r>
      <w:r>
        <w:rPr>
          <w:lang w:val="bg-BG"/>
        </w:rPr>
        <w:t xml:space="preserve">а </w:t>
      </w:r>
      <w:r>
        <w:t>Appointment</w:t>
      </w:r>
    </w:p>
    <w:p w14:paraId="74348177" w14:textId="77777777" w:rsidR="00DD3597" w:rsidRDefault="00DD3597" w:rsidP="00DD3597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Appointment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>
        <w:rPr>
          <w:noProof/>
          <w:szCs w:val="24"/>
        </w:rPr>
        <w:t>Appointment record</w:t>
      </w:r>
      <w:r>
        <w:t xml:space="preserve"> with the </w:t>
      </w:r>
      <w:r>
        <w:rPr>
          <w:b/>
        </w:rPr>
        <w:t>model</w:t>
      </w:r>
      <w:r>
        <w:t xml:space="preserve">, </w:t>
      </w:r>
      <w:r>
        <w:rPr>
          <w:b/>
          <w:bCs/>
        </w:rPr>
        <w:t>service</w:t>
      </w:r>
      <w:r>
        <w:rPr>
          <w:b/>
        </w:rPr>
        <w:t xml:space="preserve"> and date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>
        <w:rPr>
          <w:noProof/>
          <w:szCs w:val="24"/>
        </w:rPr>
        <w:t xml:space="preserve">Appointments </w:t>
      </w:r>
      <w:r>
        <w:t xml:space="preserve">including the </w:t>
      </w:r>
      <w:r w:rsidRPr="00F54664">
        <w:rPr>
          <w:b/>
        </w:rPr>
        <w:t>newly added one</w:t>
      </w:r>
      <w:r>
        <w:t xml:space="preserve">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1D57B26F" w14:textId="77777777" w:rsidR="00DD3597" w:rsidRDefault="00DD3597" w:rsidP="00DD3597">
      <w:r w:rsidRPr="00143A7A">
        <w:rPr>
          <w:noProof/>
          <w:lang w:val="bg-BG" w:eastAsia="bg-BG"/>
        </w:rPr>
        <w:lastRenderedPageBreak/>
        <w:drawing>
          <wp:inline distT="0" distB="0" distL="0" distR="0" wp14:anchorId="3D0D74EF" wp14:editId="1D07401D">
            <wp:extent cx="6618583" cy="2868284"/>
            <wp:effectExtent l="19050" t="19050" r="11430" b="279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28682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651E12" w14:textId="7C1CBC28" w:rsidR="00DD3597" w:rsidRDefault="00DD3597" w:rsidP="00DD3597">
      <w:pPr>
        <w:pStyle w:val="Heading3"/>
      </w:pPr>
      <w:r>
        <w:t>Edit a</w:t>
      </w:r>
      <w:r w:rsidR="00620A6F">
        <w:t>n</w:t>
      </w:r>
      <w:r>
        <w:t xml:space="preserve"> Appointment</w:t>
      </w:r>
    </w:p>
    <w:p w14:paraId="6A3F78E5" w14:textId="756B3DC5" w:rsidR="00DD3597" w:rsidRPr="00E06EA4" w:rsidRDefault="00DD3597" w:rsidP="00DD3597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should populate the info into the input fields above.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Appointment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Appointment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200DD9A9" w14:textId="77777777" w:rsidR="00DD3597" w:rsidRDefault="00DD3597" w:rsidP="00DD3597">
      <w:r>
        <w:t>After clicking the [</w:t>
      </w:r>
      <w:r>
        <w:rPr>
          <w:b/>
          <w:bCs/>
        </w:rPr>
        <w:t>Edit Appointment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</w:t>
      </w:r>
      <w:r>
        <w:t xml:space="preserve">the </w:t>
      </w:r>
      <w:r>
        <w:rPr>
          <w:b/>
        </w:rPr>
        <w:t>model</w:t>
      </w:r>
      <w:r>
        <w:t xml:space="preserve">, </w:t>
      </w:r>
      <w:r>
        <w:rPr>
          <w:b/>
          <w:bCs/>
        </w:rPr>
        <w:t>service</w:t>
      </w:r>
      <w:r>
        <w:rPr>
          <w:b/>
        </w:rPr>
        <w:t xml:space="preserve"> and date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Appointment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Appointment</w:t>
      </w:r>
      <w:r w:rsidRPr="005126E3">
        <w:rPr>
          <w:b/>
          <w:bCs/>
        </w:rPr>
        <w:t>]</w:t>
      </w:r>
      <w:r>
        <w:t xml:space="preserve"> one should be activated.</w:t>
      </w:r>
    </w:p>
    <w:p w14:paraId="4E63F485" w14:textId="77777777" w:rsidR="00DD3597" w:rsidRDefault="00DD3597" w:rsidP="00DD3597">
      <w:r>
        <w:rPr>
          <w:noProof/>
          <w:lang w:val="bg-BG" w:eastAsia="bg-BG"/>
        </w:rPr>
        <w:drawing>
          <wp:inline distT="0" distB="0" distL="0" distR="0" wp14:anchorId="1D83B59B" wp14:editId="60DACB68">
            <wp:extent cx="6845985" cy="1209555"/>
            <wp:effectExtent l="0" t="0" r="0" b="0"/>
            <wp:docPr id="13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2638" cy="1210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88122" w14:textId="77777777" w:rsidR="00DD3597" w:rsidRDefault="00DD3597" w:rsidP="00DD3597">
      <w:pPr>
        <w:pStyle w:val="Heading3"/>
      </w:pPr>
      <w:r>
        <w:t>Delete Appointment</w:t>
      </w:r>
    </w:p>
    <w:p w14:paraId="3A6EE7FE" w14:textId="77777777" w:rsidR="00DD3597" w:rsidRPr="0088053A" w:rsidRDefault="00DD3597" w:rsidP="00DD3597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Appointments </w:t>
      </w:r>
      <w:r w:rsidRPr="0088053A">
        <w:rPr>
          <w:b/>
          <w:bCs/>
        </w:rPr>
        <w:t>again</w:t>
      </w:r>
      <w:r>
        <w:t>.</w:t>
      </w:r>
    </w:p>
    <w:p w14:paraId="4BC6D1D1" w14:textId="77777777" w:rsidR="00DD3597" w:rsidRDefault="00DD3597" w:rsidP="00DD3597">
      <w:pPr>
        <w:pStyle w:val="Heading3"/>
      </w:pPr>
      <w:r>
        <w:t>Submitting Your Solution</w:t>
      </w:r>
    </w:p>
    <w:p w14:paraId="256C10E6" w14:textId="0C972230" w:rsidR="00DD3597" w:rsidRDefault="00DD3597" w:rsidP="00DD3597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>.</w:t>
      </w:r>
      <w:r w:rsidR="00620A6F">
        <w:t xml:space="preserve"> </w:t>
      </w:r>
      <w:r>
        <w:t xml:space="preserve">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3DD11674" w14:textId="77777777" w:rsidR="00DD3597" w:rsidRDefault="00DD3597" w:rsidP="00DD3597">
      <w:r w:rsidRPr="002D4E27">
        <w:rPr>
          <w:noProof/>
          <w:lang w:val="bg-BG" w:eastAsia="bg-BG"/>
        </w:rPr>
        <w:lastRenderedPageBreak/>
        <w:drawing>
          <wp:inline distT="0" distB="0" distL="0" distR="0" wp14:anchorId="44BA354A" wp14:editId="369B2FED">
            <wp:extent cx="5838325" cy="3722150"/>
            <wp:effectExtent l="133350" t="114300" r="143510" b="164465"/>
            <wp:docPr id="14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325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957443F" w14:textId="77777777" w:rsidR="00DD3597" w:rsidRDefault="00DD3597" w:rsidP="00DD3597">
      <w:r w:rsidRPr="00951129">
        <w:rPr>
          <w:noProof/>
          <w:lang w:val="bg-BG" w:eastAsia="bg-BG"/>
        </w:rPr>
        <w:drawing>
          <wp:inline distT="0" distB="0" distL="0" distR="0" wp14:anchorId="7A8A5AFB" wp14:editId="28D13EC1">
            <wp:extent cx="6203950" cy="2835304"/>
            <wp:effectExtent l="133350" t="133350" r="139700" b="136525"/>
            <wp:docPr id="15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14" b="-4"/>
                    <a:stretch/>
                  </pic:blipFill>
                  <pic:spPr bwMode="auto">
                    <a:xfrm>
                      <a:off x="0" y="0"/>
                      <a:ext cx="6204484" cy="283554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E1F223" w14:textId="77777777" w:rsidR="00DD3597" w:rsidRDefault="00DD3597" w:rsidP="00DD3597">
      <w:r w:rsidRPr="00951129">
        <w:rPr>
          <w:noProof/>
          <w:lang w:val="bg-BG" w:eastAsia="bg-BG"/>
        </w:rPr>
        <w:lastRenderedPageBreak/>
        <w:drawing>
          <wp:inline distT="0" distB="0" distL="0" distR="0" wp14:anchorId="7E61376B" wp14:editId="729804BF">
            <wp:extent cx="6205356" cy="2562209"/>
            <wp:effectExtent l="133350" t="133350" r="138430" b="162560"/>
            <wp:docPr id="34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581"/>
                    <a:stretch/>
                  </pic:blipFill>
                  <pic:spPr bwMode="auto">
                    <a:xfrm>
                      <a:off x="0" y="0"/>
                      <a:ext cx="6206445" cy="256265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130CF8" w14:textId="77777777" w:rsidR="00DD3597" w:rsidRDefault="00DD3597" w:rsidP="00DD3597"/>
    <w:p w14:paraId="4BE56148" w14:textId="77777777" w:rsidR="00DD3597" w:rsidRPr="00284701" w:rsidRDefault="00DD3597" w:rsidP="00DD3597"/>
    <w:p w14:paraId="37B46D65" w14:textId="7BA5AA98" w:rsidR="008D7147" w:rsidRPr="00976D2B" w:rsidRDefault="008D7147" w:rsidP="00DD3597"/>
    <w:sectPr w:rsidR="008D7147" w:rsidRPr="00976D2B" w:rsidSect="00967B3A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B20A50" w14:textId="77777777" w:rsidR="004D69A2" w:rsidRDefault="004D69A2" w:rsidP="008068A2">
      <w:pPr>
        <w:spacing w:after="0" w:line="240" w:lineRule="auto"/>
      </w:pPr>
      <w:r>
        <w:separator/>
      </w:r>
    </w:p>
  </w:endnote>
  <w:endnote w:type="continuationSeparator" w:id="0">
    <w:p w14:paraId="306F41B3" w14:textId="77777777" w:rsidR="004D69A2" w:rsidRDefault="004D69A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0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5F32079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569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569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5F32079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569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569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16AEDA" w14:textId="77777777" w:rsidR="004D69A2" w:rsidRDefault="004D69A2" w:rsidP="008068A2">
      <w:pPr>
        <w:spacing w:after="0" w:line="240" w:lineRule="auto"/>
      </w:pPr>
      <w:r>
        <w:separator/>
      </w:r>
    </w:p>
  </w:footnote>
  <w:footnote w:type="continuationSeparator" w:id="0">
    <w:p w14:paraId="54EB18D9" w14:textId="77777777" w:rsidR="004D69A2" w:rsidRDefault="004D69A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7107B"/>
    <w:multiLevelType w:val="hybridMultilevel"/>
    <w:tmpl w:val="2FCAA6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4F67D3"/>
    <w:multiLevelType w:val="hybridMultilevel"/>
    <w:tmpl w:val="92847C4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FA4BE5"/>
    <w:multiLevelType w:val="hybridMultilevel"/>
    <w:tmpl w:val="A9523F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6"/>
  </w:num>
  <w:num w:numId="4">
    <w:abstractNumId w:val="5"/>
  </w:num>
  <w:num w:numId="5">
    <w:abstractNumId w:val="11"/>
  </w:num>
  <w:num w:numId="6">
    <w:abstractNumId w:val="14"/>
  </w:num>
  <w:num w:numId="7">
    <w:abstractNumId w:val="12"/>
  </w:num>
  <w:num w:numId="8">
    <w:abstractNumId w:val="9"/>
  </w:num>
  <w:num w:numId="9">
    <w:abstractNumId w:val="4"/>
  </w:num>
  <w:num w:numId="10">
    <w:abstractNumId w:val="0"/>
  </w:num>
  <w:num w:numId="11">
    <w:abstractNumId w:val="13"/>
  </w:num>
  <w:num w:numId="12">
    <w:abstractNumId w:val="3"/>
  </w:num>
  <w:num w:numId="13">
    <w:abstractNumId w:val="8"/>
  </w:num>
  <w:num w:numId="14">
    <w:abstractNumId w:val="2"/>
  </w:num>
  <w:num w:numId="15">
    <w:abstractNumId w:val="1"/>
  </w:num>
  <w:num w:numId="16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wUAALba7CwAAAA="/>
  </w:docVars>
  <w:rsids>
    <w:rsidRoot w:val="008068A2"/>
    <w:rsid w:val="000006BB"/>
    <w:rsid w:val="00002C1C"/>
    <w:rsid w:val="00007044"/>
    <w:rsid w:val="0001451E"/>
    <w:rsid w:val="00023DC6"/>
    <w:rsid w:val="00025B98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4F68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46A5A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06829"/>
    <w:rsid w:val="00310B58"/>
    <w:rsid w:val="003230CF"/>
    <w:rsid w:val="00324584"/>
    <w:rsid w:val="00331244"/>
    <w:rsid w:val="0033212E"/>
    <w:rsid w:val="003334C3"/>
    <w:rsid w:val="0033490F"/>
    <w:rsid w:val="00350CFF"/>
    <w:rsid w:val="00356360"/>
    <w:rsid w:val="00380A57"/>
    <w:rsid w:val="003812FA"/>
    <w:rsid w:val="003817EF"/>
    <w:rsid w:val="00382A45"/>
    <w:rsid w:val="00387113"/>
    <w:rsid w:val="00393526"/>
    <w:rsid w:val="003A035A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2B5F"/>
    <w:rsid w:val="00455ABB"/>
    <w:rsid w:val="00463E9D"/>
    <w:rsid w:val="004723C6"/>
    <w:rsid w:val="0047331A"/>
    <w:rsid w:val="0047640B"/>
    <w:rsid w:val="0047644B"/>
    <w:rsid w:val="00476D4B"/>
    <w:rsid w:val="00491748"/>
    <w:rsid w:val="00496974"/>
    <w:rsid w:val="0049783F"/>
    <w:rsid w:val="004A5569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D69A2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37F1"/>
    <w:rsid w:val="00594821"/>
    <w:rsid w:val="00596357"/>
    <w:rsid w:val="00596AA5"/>
    <w:rsid w:val="005A4081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1537"/>
    <w:rsid w:val="0060341F"/>
    <w:rsid w:val="00603D50"/>
    <w:rsid w:val="00604363"/>
    <w:rsid w:val="00606FF8"/>
    <w:rsid w:val="00611096"/>
    <w:rsid w:val="0062044F"/>
    <w:rsid w:val="00620A6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0157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84542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161EF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67B3A"/>
    <w:rsid w:val="00972C7F"/>
    <w:rsid w:val="00976D2B"/>
    <w:rsid w:val="00976E46"/>
    <w:rsid w:val="00991DF1"/>
    <w:rsid w:val="00994CA8"/>
    <w:rsid w:val="00994DE5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2318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1706"/>
    <w:rsid w:val="00B33DDA"/>
    <w:rsid w:val="00B36E28"/>
    <w:rsid w:val="00B5166E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A207A"/>
    <w:rsid w:val="00DC28E6"/>
    <w:rsid w:val="00DC79E8"/>
    <w:rsid w:val="00DD3597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11966"/>
    <w:rsid w:val="00E222DE"/>
    <w:rsid w:val="00E24C6A"/>
    <w:rsid w:val="00E25811"/>
    <w:rsid w:val="00E32F85"/>
    <w:rsid w:val="00E35B2F"/>
    <w:rsid w:val="00E36FD8"/>
    <w:rsid w:val="00E37380"/>
    <w:rsid w:val="00E44CAE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6461"/>
    <w:rsid w:val="00FC1255"/>
    <w:rsid w:val="00FC3EAB"/>
    <w:rsid w:val="00FD4EB7"/>
    <w:rsid w:val="00FE038F"/>
    <w:rsid w:val="00FE6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character" w:customStyle="1" w:styleId="eop">
    <w:name w:val="eop"/>
    <w:basedOn w:val="DefaultParagraphFont"/>
    <w:rsid w:val="000B4F68"/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5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828/JS-Front-End-Retake-Exam-22-August-2024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://localhost:3030/jsonstore/matches/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hyperlink" Target="https://github.com/softuni-practice-server/softuni-practice-server" TargetMode="External"/><Relationship Id="rId20" Type="http://schemas.openxmlformats.org/officeDocument/2006/relationships/image" Target="media/image9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2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yperlink" Target="http://localhost:3030/jsonstore/matches/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5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80.png"/><Relationship Id="rId33" Type="http://schemas.openxmlformats.org/officeDocument/2006/relationships/image" Target="media/image22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29" Type="http://schemas.openxmlformats.org/officeDocument/2006/relationships/image" Target="media/image20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40.png"/><Relationship Id="rId40" Type="http://schemas.openxmlformats.org/officeDocument/2006/relationships/image" Target="media/image26.png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9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3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F616A-3F7E-40E5-AC4D-B9DE07C819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12</Pages>
  <Words>1491</Words>
  <Characters>8500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9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ни</cp:lastModifiedBy>
  <cp:revision>40</cp:revision>
  <cp:lastPrinted>2023-06-14T10:56:00Z</cp:lastPrinted>
  <dcterms:created xsi:type="dcterms:W3CDTF">2021-09-07T12:37:00Z</dcterms:created>
  <dcterms:modified xsi:type="dcterms:W3CDTF">2024-12-13T12:04:00Z</dcterms:modified>
  <cp:category>computer programming;programming;software development;software engineering</cp:category>
</cp:coreProperties>
</file>